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64B7" w:rsidRDefault="00C60DA9" w:rsidP="00C60DA9">
      <w:pPr>
        <w:pStyle w:val="Heading1"/>
        <w:ind w:left="720"/>
      </w:pPr>
      <w:r>
        <w:t>Best Brake Rotors for Towing: Nail the Loads with a cool ride</w:t>
      </w:r>
    </w:p>
    <w:p w:rsidR="00C60DA9" w:rsidRDefault="00C60DA9" w:rsidP="00C60DA9">
      <w:pPr>
        <w:pStyle w:val="Heading1"/>
        <w:ind w:left="720"/>
      </w:pPr>
      <w:r>
        <w:t xml:space="preserve"> </w:t>
      </w:r>
    </w:p>
    <w:p w:rsidR="00D964B7" w:rsidRDefault="00D964B7" w:rsidP="00C60DA9">
      <w:r>
        <w:t>Brakes are one of the most vital system</w:t>
      </w:r>
      <w:r w:rsidR="003436C4">
        <w:t>s</w:t>
      </w:r>
      <w:r>
        <w:t xml:space="preserve"> for any kind of rides and the solidification of the systems ensures stability and safety undoubtedly. For a special kind for instance the load carriers or towers, the brakes need to be given extra care. Because they not only deal with the </w:t>
      </w:r>
      <w:r w:rsidR="003436C4">
        <w:t>motion of the vehicle</w:t>
      </w:r>
      <w:r>
        <w:t xml:space="preserve"> but also with an enormous pile of weight.</w:t>
      </w:r>
    </w:p>
    <w:p w:rsidR="009A40AA" w:rsidRDefault="009A40AA" w:rsidP="00C60DA9">
      <w:r>
        <w:t xml:space="preserve">Best brake rotors for towing is not just a regular metaphor but comes with some qualitative amendments to the regular braking appliances. The rotors for towing </w:t>
      </w:r>
      <w:r w:rsidR="003436C4">
        <w:t>are</w:t>
      </w:r>
      <w:r>
        <w:t xml:space="preserve"> highly observed and engineered for safe performances along with </w:t>
      </w:r>
      <w:r w:rsidR="003436C4">
        <w:t xml:space="preserve">the </w:t>
      </w:r>
      <w:r>
        <w:t>utmost results.</w:t>
      </w:r>
    </w:p>
    <w:p w:rsidR="00C60DA9" w:rsidRPr="00C60DA9" w:rsidRDefault="009A40AA" w:rsidP="00C60DA9">
      <w:r>
        <w:t>It is highly recommended you take care of your braking sides before you go for a heavy load job. Else the consequences of damaging your vehicle might be a ruckus. What’s harm being a little vigil</w:t>
      </w:r>
      <w:r w:rsidR="00BF26C7">
        <w:t>ant and caring for your every</w:t>
      </w:r>
      <w:r w:rsidR="003436C4">
        <w:t xml:space="preserve"> </w:t>
      </w:r>
      <w:r w:rsidR="00BF26C7">
        <w:t>time</w:t>
      </w:r>
      <w:r>
        <w:t xml:space="preserve"> company “</w:t>
      </w:r>
      <w:proofErr w:type="gramStart"/>
      <w:r>
        <w:t>Your</w:t>
      </w:r>
      <w:proofErr w:type="gramEnd"/>
      <w:r>
        <w:t xml:space="preserve"> Truck/ Your vehicle”?</w:t>
      </w:r>
      <w:r w:rsidR="00D964B7">
        <w:t xml:space="preserve"> </w:t>
      </w:r>
    </w:p>
    <w:p w:rsidR="00AE5D04" w:rsidRDefault="00AE5D04" w:rsidP="00AE5D04">
      <w:pPr>
        <w:pStyle w:val="Heading2"/>
      </w:pPr>
      <w:r>
        <w:t>Minimizing dubiety featuring some best brake rotors for towing</w:t>
      </w:r>
    </w:p>
    <w:p w:rsidR="00AE5D04" w:rsidRDefault="00AE5D04" w:rsidP="00AE5D04">
      <w:r>
        <w:t>The automobile world is one of the most dynamic runner</w:t>
      </w:r>
      <w:r w:rsidR="003436C4">
        <w:t>s</w:t>
      </w:r>
      <w:r>
        <w:t xml:space="preserve"> and the variances will easily make your head spin. So we are trying to merge the best collections as per the satisfied users, the manufacturer’s specs</w:t>
      </w:r>
      <w:r w:rsidR="003436C4">
        <w:t>,</w:t>
      </w:r>
      <w:r>
        <w:t xml:space="preserve"> and the proper affordability. Check it out!</w:t>
      </w:r>
    </w:p>
    <w:p w:rsidR="00DE389D" w:rsidRPr="00DE389D" w:rsidRDefault="00DE389D" w:rsidP="00DE389D">
      <w:pPr>
        <w:pStyle w:val="Heading3"/>
        <w:numPr>
          <w:ilvl w:val="0"/>
          <w:numId w:val="1"/>
        </w:numPr>
      </w:pPr>
      <w:r>
        <w:rPr>
          <w:rStyle w:val="a-size-large"/>
        </w:rPr>
        <w:t xml:space="preserve"> </w:t>
      </w:r>
      <w:r w:rsidRPr="00DE389D">
        <w:rPr>
          <w:rStyle w:val="a-size-large"/>
        </w:rPr>
        <w:t>Power Stop K6268-36 Z36 Truck and Tow Front and Rear Brake Kit</w:t>
      </w:r>
    </w:p>
    <w:p w:rsidR="00AE5D04" w:rsidRDefault="00DE389D" w:rsidP="00DE389D">
      <w:pPr>
        <w:pStyle w:val="Heading4"/>
      </w:pPr>
      <w:r>
        <w:t>Pointing up</w:t>
      </w:r>
    </w:p>
    <w:p w:rsidR="00DE389D" w:rsidRDefault="0053074E" w:rsidP="00DE389D">
      <w:r>
        <w:t>Power stop’s Z36 is a modified brake kit and the rotors us</w:t>
      </w:r>
      <w:r w:rsidR="00DD0CD6">
        <w:t xml:space="preserve">e G3000 metallurgy with </w:t>
      </w:r>
      <w:r w:rsidR="003436C4">
        <w:t xml:space="preserve">a </w:t>
      </w:r>
      <w:r w:rsidR="00DD0CD6">
        <w:t>solid 30% stopping power than the OEM</w:t>
      </w:r>
      <w:r>
        <w:t xml:space="preserve"> which identifies its perfect blend and no need </w:t>
      </w:r>
      <w:r w:rsidR="003436C4">
        <w:t>for</w:t>
      </w:r>
      <w:r>
        <w:t xml:space="preserve"> better modification. </w:t>
      </w:r>
      <w:r w:rsidR="003436C4">
        <w:t>High endurance</w:t>
      </w:r>
      <w:r w:rsidR="001274F5">
        <w:t xml:space="preserve"> and its working efficiency</w:t>
      </w:r>
      <w:r w:rsidR="003436C4">
        <w:t xml:space="preserve"> is</w:t>
      </w:r>
      <w:r w:rsidR="001274F5">
        <w:t xml:space="preserve"> just the thing you</w:t>
      </w:r>
      <w:r w:rsidR="003C7884">
        <w:t xml:space="preserve"> are asking for your truck to tow.</w:t>
      </w:r>
    </w:p>
    <w:p w:rsidR="0033452B" w:rsidRDefault="001274F5" w:rsidP="0033452B">
      <w:r>
        <w:t xml:space="preserve">The front and </w:t>
      </w:r>
      <w:r w:rsidR="003436C4">
        <w:t xml:space="preserve">the </w:t>
      </w:r>
      <w:r>
        <w:t>rear kit is a combination of 4 rotor wheels and necessary</w:t>
      </w:r>
      <w:r w:rsidR="00D458DE">
        <w:t xml:space="preserve"> (4 pairs)</w:t>
      </w:r>
      <w:r>
        <w:t xml:space="preserve"> br</w:t>
      </w:r>
      <w:r w:rsidR="00DD0CD6">
        <w:t>ake pads, with pin bushings and hi-temp lubricants</w:t>
      </w:r>
      <w:r w:rsidR="003436C4">
        <w:t>.</w:t>
      </w:r>
      <w:r w:rsidR="0033452B">
        <w:t xml:space="preserve"> Warranty is ensured of 3 years/36,000 miles run. Low dust is assured and noise is monitored with the pads adjusted metal notch.</w:t>
      </w:r>
    </w:p>
    <w:p w:rsidR="0033452B" w:rsidRDefault="0033452B" w:rsidP="00DE389D"/>
    <w:p w:rsidR="001274F5" w:rsidRDefault="003436C4" w:rsidP="00DE389D">
      <w:r>
        <w:lastRenderedPageBreak/>
        <w:t>If we talk about dimensions</w:t>
      </w:r>
      <w:r w:rsidR="001274F5">
        <w:t xml:space="preserve"> the fronts and rears are different from each other, </w:t>
      </w:r>
      <w:r>
        <w:t xml:space="preserve">the </w:t>
      </w:r>
      <w:r w:rsidR="001274F5">
        <w:t xml:space="preserve">front rotor outside diameter is about 12.780 inches and the rears </w:t>
      </w:r>
      <w:r>
        <w:t>are 12.990 inches, t</w:t>
      </w:r>
      <w:r w:rsidR="001274F5">
        <w:t>hickness for the rear goes 1.140 inches and front 1.490 inches.</w:t>
      </w:r>
    </w:p>
    <w:p w:rsidR="0033452B" w:rsidRDefault="00D458DE" w:rsidP="00DE389D">
      <w:r>
        <w:t xml:space="preserve">Rotors are seemingly little different for better adjustments and swift applications. These are made of </w:t>
      </w:r>
      <w:r w:rsidR="003436C4">
        <w:t xml:space="preserve">the </w:t>
      </w:r>
      <w:r>
        <w:t xml:space="preserve">iron body with dichromate zinc plates </w:t>
      </w:r>
      <w:r w:rsidR="003436C4">
        <w:t>that</w:t>
      </w:r>
      <w:r>
        <w:t xml:space="preserve"> wear less. The full metal circular shape is </w:t>
      </w:r>
      <w:r w:rsidR="00DD0CD6">
        <w:t>cross-</w:t>
      </w:r>
      <w:r>
        <w:t>drilled and slotted and heat is efficiently dissipated.</w:t>
      </w:r>
    </w:p>
    <w:p w:rsidR="00D458DE" w:rsidRDefault="00D458DE" w:rsidP="00DE389D">
      <w:r>
        <w:t xml:space="preserve">Another major component that is to be highlighted is the brake pads. The pads have </w:t>
      </w:r>
      <w:r w:rsidR="003436C4">
        <w:t xml:space="preserve">a </w:t>
      </w:r>
      <w:r>
        <w:t>fibrous carbon</w:t>
      </w:r>
      <w:r w:rsidR="003436C4">
        <w:t>-</w:t>
      </w:r>
      <w:r>
        <w:t>ceramic pat that is functional with the rotors. Materials that are its base are high friction provider</w:t>
      </w:r>
      <w:r w:rsidR="003436C4">
        <w:t>s</w:t>
      </w:r>
      <w:r>
        <w:t xml:space="preserve"> and also lasts </w:t>
      </w:r>
      <w:r w:rsidR="003436C4">
        <w:t xml:space="preserve">a </w:t>
      </w:r>
      <w:r>
        <w:t>good time. Inclusive shims are molded very integrally and the backend is of stainless steel material.</w:t>
      </w:r>
    </w:p>
    <w:p w:rsidR="001274F5" w:rsidRDefault="00DD0CD6" w:rsidP="00DD0CD6">
      <w:pPr>
        <w:pStyle w:val="Heading4"/>
      </w:pPr>
      <w:r>
        <w:t>Pointing down</w:t>
      </w:r>
    </w:p>
    <w:p w:rsidR="00DD0CD6" w:rsidRDefault="002C7307" w:rsidP="002C7307">
      <w:pPr>
        <w:pStyle w:val="ListParagraph"/>
        <w:numPr>
          <w:ilvl w:val="0"/>
          <w:numId w:val="2"/>
        </w:numPr>
      </w:pPr>
      <w:r>
        <w:t>Might experience warped rotors within the promised mileage</w:t>
      </w:r>
    </w:p>
    <w:p w:rsidR="00A93428" w:rsidRDefault="002C7307" w:rsidP="00864836">
      <w:pPr>
        <w:pStyle w:val="ListParagraph"/>
        <w:numPr>
          <w:ilvl w:val="0"/>
          <w:numId w:val="2"/>
        </w:numPr>
      </w:pPr>
      <w:r>
        <w:t>No additional calipers included in the kit</w:t>
      </w:r>
      <w:r w:rsidR="00864836">
        <w:t>.</w:t>
      </w:r>
      <w:bookmarkStart w:id="0" w:name="_GoBack"/>
      <w:bookmarkEnd w:id="0"/>
    </w:p>
    <w:p w:rsidR="00A93428" w:rsidRDefault="00864836" w:rsidP="00A93428">
      <w:pPr>
        <w:ind w:left="360"/>
      </w:pPr>
      <w:hyperlink r:id="rId5" w:history="1">
        <w:r w:rsidR="00A93428">
          <w:rPr>
            <w:rStyle w:val="Hyperlink"/>
          </w:rPr>
          <w:t>https://www.amazon.com/gp/product/B00JSDGUKE</w:t>
        </w:r>
      </w:hyperlink>
    </w:p>
    <w:p w:rsidR="00C40A39" w:rsidRPr="00C40A39" w:rsidRDefault="00C40A39" w:rsidP="00C40A39">
      <w:pPr>
        <w:pStyle w:val="Heading3"/>
        <w:numPr>
          <w:ilvl w:val="0"/>
          <w:numId w:val="1"/>
        </w:numPr>
      </w:pPr>
      <w:proofErr w:type="spellStart"/>
      <w:r w:rsidRPr="00C40A39">
        <w:rPr>
          <w:rStyle w:val="a-size-large"/>
        </w:rPr>
        <w:t>ACDelco</w:t>
      </w:r>
      <w:proofErr w:type="spellEnd"/>
      <w:r w:rsidRPr="00C40A39">
        <w:rPr>
          <w:rStyle w:val="a-size-large"/>
        </w:rPr>
        <w:t xml:space="preserve"> 18A1324A Advantage Non-Coated Front Disc Brake Rotor</w:t>
      </w:r>
    </w:p>
    <w:p w:rsidR="002C7307" w:rsidRDefault="00C40A39" w:rsidP="00C40A39">
      <w:pPr>
        <w:pStyle w:val="Heading4"/>
      </w:pPr>
      <w:r>
        <w:t>Pointing up</w:t>
      </w:r>
    </w:p>
    <w:p w:rsidR="00C40A39" w:rsidRDefault="007714F7" w:rsidP="00C40A39">
      <w:r>
        <w:t>In the world of automotive appliances</w:t>
      </w:r>
      <w:r w:rsidR="003436C4">
        <w:t>,</w:t>
      </w:r>
      <w:r>
        <w:t xml:space="preserve"> </w:t>
      </w:r>
      <w:proofErr w:type="spellStart"/>
      <w:r>
        <w:t>ACDelco</w:t>
      </w:r>
      <w:proofErr w:type="spellEnd"/>
      <w:r>
        <w:t xml:space="preserve"> always has a top-notch figure and guess what the manufacturer proved </w:t>
      </w:r>
      <w:r w:rsidR="008772F9">
        <w:t>its</w:t>
      </w:r>
      <w:r>
        <w:t xml:space="preserve"> commendable </w:t>
      </w:r>
      <w:r w:rsidR="008772F9">
        <w:t>mark for the brake rotors as well. The front brake rotor is of the primitive spinner type but yet has the modern adjustments for a successful performance.</w:t>
      </w:r>
    </w:p>
    <w:p w:rsidR="008772F9" w:rsidRDefault="008772F9" w:rsidP="00C40A39">
      <w:r>
        <w:t xml:space="preserve">It is featured that the metal plate of the rotor is a non-coated work-piece and has a non-directional finishing for a perf thickness. </w:t>
      </w:r>
      <w:r w:rsidR="003436C4">
        <w:t>Again it is specialized with mill</w:t>
      </w:r>
      <w:r>
        <w:t>-balancing and as a result</w:t>
      </w:r>
      <w:r w:rsidR="003436C4">
        <w:t>,</w:t>
      </w:r>
      <w:r>
        <w:t xml:space="preserve"> the edges are rigid and heavy enough to not letting the rotor move unevenly. So your brake system doesn’t have to face any disturbance.</w:t>
      </w:r>
    </w:p>
    <w:p w:rsidR="008772F9" w:rsidRDefault="008772F9" w:rsidP="00C40A39">
      <w:r>
        <w:t>This front rotor comes with just the circular plate, no additional brake pads, calipers are included. However multiple alloy</w:t>
      </w:r>
      <w:r w:rsidR="003436C4">
        <w:t>s</w:t>
      </w:r>
      <w:r>
        <w:t xml:space="preserve"> make the rotor more work efficient and stronger than most other ones available. </w:t>
      </w:r>
      <w:proofErr w:type="spellStart"/>
      <w:r>
        <w:t>ACDelco</w:t>
      </w:r>
      <w:proofErr w:type="spellEnd"/>
      <w:r>
        <w:t xml:space="preserve"> maintains a warranty of 12 months/unlimited mile coverage, so basically it’s a long</w:t>
      </w:r>
      <w:r w:rsidR="003436C4">
        <w:t>-</w:t>
      </w:r>
      <w:r>
        <w:t>lasting friend of yours.</w:t>
      </w:r>
    </w:p>
    <w:p w:rsidR="008772F9" w:rsidRDefault="008772F9" w:rsidP="00C40A39">
      <w:r>
        <w:t>The radius is about 14.1 inches</w:t>
      </w:r>
      <w:r w:rsidR="00EA4563">
        <w:t xml:space="preserve"> which </w:t>
      </w:r>
      <w:r w:rsidR="003436C4">
        <w:t>are</w:t>
      </w:r>
      <w:r w:rsidR="00EA4563">
        <w:t xml:space="preserve"> large</w:t>
      </w:r>
      <w:r w:rsidR="003436C4">
        <w:t>ly</w:t>
      </w:r>
      <w:r w:rsidR="00EA4563">
        <w:t xml:space="preserve"> a bit and the smooth thickness is maintained o be of 4.4 inches. Being a large and strong metal component weighs only 25.5 pounds. Dissipates heats and conserves the energies very promptly.</w:t>
      </w:r>
    </w:p>
    <w:p w:rsidR="00EA4563" w:rsidRDefault="00EA4563" w:rsidP="00EA4563">
      <w:pPr>
        <w:pStyle w:val="Heading4"/>
      </w:pPr>
      <w:r>
        <w:lastRenderedPageBreak/>
        <w:t>Pointing down</w:t>
      </w:r>
    </w:p>
    <w:p w:rsidR="00EA4563" w:rsidRDefault="00935418" w:rsidP="00912BAC">
      <w:pPr>
        <w:pStyle w:val="ListParagraph"/>
        <w:numPr>
          <w:ilvl w:val="0"/>
          <w:numId w:val="3"/>
        </w:numPr>
      </w:pPr>
      <w:r>
        <w:t>Not drilled and slotted</w:t>
      </w:r>
      <w:r w:rsidR="00912BAC">
        <w:t>,</w:t>
      </w:r>
      <w:r w:rsidR="00912BAC" w:rsidRPr="00912BAC">
        <w:t xml:space="preserve"> </w:t>
      </w:r>
      <w:r w:rsidR="00912BAC">
        <w:t>n</w:t>
      </w:r>
      <w:r w:rsidR="00912BAC">
        <w:t>ot THE one for heavy-duty work</w:t>
      </w:r>
    </w:p>
    <w:p w:rsidR="00935418" w:rsidRDefault="00935418" w:rsidP="00935418">
      <w:pPr>
        <w:pStyle w:val="ListParagraph"/>
        <w:numPr>
          <w:ilvl w:val="0"/>
          <w:numId w:val="3"/>
        </w:numPr>
      </w:pPr>
      <w:r>
        <w:t>No coats available</w:t>
      </w:r>
    </w:p>
    <w:p w:rsidR="00935418" w:rsidRDefault="00935418" w:rsidP="006F0A5E">
      <w:pPr>
        <w:pStyle w:val="ListParagraph"/>
        <w:numPr>
          <w:ilvl w:val="0"/>
          <w:numId w:val="3"/>
        </w:numPr>
      </w:pPr>
      <w:r>
        <w:t>Fades fast</w:t>
      </w:r>
    </w:p>
    <w:p w:rsidR="006F0A5E" w:rsidRDefault="00864836" w:rsidP="006F0A5E">
      <w:hyperlink r:id="rId6" w:history="1">
        <w:r w:rsidR="006F0A5E">
          <w:rPr>
            <w:rStyle w:val="Hyperlink"/>
          </w:rPr>
          <w:t>https://www.amazon.com/dp/B003YMRNTC</w:t>
        </w:r>
      </w:hyperlink>
    </w:p>
    <w:p w:rsidR="00F45941" w:rsidRPr="00F45941" w:rsidRDefault="00F45941" w:rsidP="00F45941">
      <w:pPr>
        <w:pStyle w:val="Heading3"/>
        <w:numPr>
          <w:ilvl w:val="0"/>
          <w:numId w:val="1"/>
        </w:numPr>
      </w:pPr>
      <w:r w:rsidRPr="00F45941">
        <w:rPr>
          <w:rStyle w:val="a-size-large"/>
        </w:rPr>
        <w:t>Power Stop K3167-36 Z36 Truck &amp; Tow Front Brake Kit</w:t>
      </w:r>
    </w:p>
    <w:p w:rsidR="006F0A5E" w:rsidRDefault="00E76C5E" w:rsidP="006F0A5E">
      <w:r>
        <w:t>The power stop’s Z36 Front brake kit is precisely a heavy</w:t>
      </w:r>
      <w:r w:rsidR="003436C4">
        <w:t>-</w:t>
      </w:r>
      <w:r>
        <w:t xml:space="preserve">duty rotor kit </w:t>
      </w:r>
      <w:r w:rsidR="003436C4">
        <w:t xml:space="preserve">that </w:t>
      </w:r>
      <w:r>
        <w:t>includes, 2 pairs of brake pads, hi temperature resistive lubricants, pin bushings which are of quality silicon and some other hardware.</w:t>
      </w:r>
    </w:p>
    <w:p w:rsidR="00E76C5E" w:rsidRDefault="00E76C5E" w:rsidP="006F0A5E">
      <w:r>
        <w:t>Main</w:t>
      </w:r>
      <w:r w:rsidR="003436C4">
        <w:t>ly the</w:t>
      </w:r>
      <w:r>
        <w:t xml:space="preserve"> difference from the rear one is that the front pieces have some extra weight and radius for giving a good performance brake, and finest heat cooling process. The radius is about 12.990 inches each and the thickness 1.490 inches. </w:t>
      </w:r>
      <w:proofErr w:type="gramStart"/>
      <w:r>
        <w:t>both</w:t>
      </w:r>
      <w:proofErr w:type="gramEnd"/>
      <w:r>
        <w:t xml:space="preserve"> the dimensions are pretty much more the rear ones. </w:t>
      </w:r>
    </w:p>
    <w:p w:rsidR="00422DD0" w:rsidRDefault="00E76C5E" w:rsidP="006F0A5E">
      <w:r>
        <w:t>The rotor plate is fine cross</w:t>
      </w:r>
      <w:r w:rsidR="003436C4">
        <w:t>-</w:t>
      </w:r>
      <w:r>
        <w:t>drilled and slotted. Moreover</w:t>
      </w:r>
      <w:r w:rsidR="003436C4">
        <w:t>,</w:t>
      </w:r>
      <w:r>
        <w:t xml:space="preserve"> it is zinc plated, consequently</w:t>
      </w:r>
      <w:r w:rsidR="003436C4">
        <w:t>,</w:t>
      </w:r>
      <w:r>
        <w:t xml:space="preserve"> it </w:t>
      </w:r>
      <w:r w:rsidR="00422DD0">
        <w:t>runs smoother than the OEM classified ones. Also</w:t>
      </w:r>
      <w:r w:rsidR="003436C4">
        <w:t>,</w:t>
      </w:r>
      <w:r w:rsidR="00422DD0">
        <w:t xml:space="preserve"> the dot holes enable faster and maximum cooling and so the energies transformation rate is fast and gives the truck hauling a better go. </w:t>
      </w:r>
    </w:p>
    <w:p w:rsidR="00422DD0" w:rsidRDefault="00422DD0" w:rsidP="006F0A5E">
      <w:r>
        <w:t>The brake pads are made of carbon fiber ceramic and the shims are also pretty adjusted to the edges. Front rotors are specialized for tracking the heavy loads and so the pads sizes also var</w:t>
      </w:r>
      <w:r w:rsidR="003436C4">
        <w:t>y</w:t>
      </w:r>
      <w:r>
        <w:t xml:space="preserve"> from the rear ones.</w:t>
      </w:r>
    </w:p>
    <w:p w:rsidR="00E76C5E" w:rsidRDefault="008433A4" w:rsidP="008433A4">
      <w:pPr>
        <w:pStyle w:val="Heading4"/>
      </w:pPr>
      <w:r>
        <w:t>Pointing down</w:t>
      </w:r>
      <w:r w:rsidR="00E76C5E">
        <w:t xml:space="preserve"> </w:t>
      </w:r>
    </w:p>
    <w:p w:rsidR="008433A4" w:rsidRDefault="008433A4" w:rsidP="00912BAC">
      <w:pPr>
        <w:pStyle w:val="ListParagraph"/>
        <w:numPr>
          <w:ilvl w:val="0"/>
          <w:numId w:val="4"/>
        </w:numPr>
      </w:pPr>
      <w:r>
        <w:t>Might get rusty rotors fast</w:t>
      </w:r>
    </w:p>
    <w:p w:rsidR="008433A4" w:rsidRDefault="00300872" w:rsidP="008433A4">
      <w:pPr>
        <w:pStyle w:val="ListParagraph"/>
        <w:numPr>
          <w:ilvl w:val="0"/>
          <w:numId w:val="4"/>
        </w:numPr>
      </w:pPr>
      <w:r>
        <w:t>The pads can’t give long time assistance. Might need to change very often</w:t>
      </w:r>
    </w:p>
    <w:p w:rsidR="00347C3C" w:rsidRDefault="00864836" w:rsidP="00347C3C">
      <w:hyperlink r:id="rId7" w:history="1">
        <w:r w:rsidR="001036F1">
          <w:rPr>
            <w:rStyle w:val="Hyperlink"/>
          </w:rPr>
          <w:t>https://www.amazon.com/dp/B00JSDGD9C</w:t>
        </w:r>
      </w:hyperlink>
    </w:p>
    <w:p w:rsidR="00347C3C" w:rsidRPr="00347C3C" w:rsidRDefault="00347C3C" w:rsidP="00347C3C">
      <w:pPr>
        <w:pStyle w:val="Heading3"/>
        <w:numPr>
          <w:ilvl w:val="0"/>
          <w:numId w:val="1"/>
        </w:numPr>
      </w:pPr>
      <w:r w:rsidRPr="00347C3C">
        <w:rPr>
          <w:rStyle w:val="a-size-large"/>
        </w:rPr>
        <w:t>EBC Brakes GD7237 3GD Series Dimpled and Slotted Sport Rotor</w:t>
      </w:r>
    </w:p>
    <w:p w:rsidR="001036F1" w:rsidRDefault="00347C3C" w:rsidP="00347C3C">
      <w:pPr>
        <w:pStyle w:val="Heading4"/>
      </w:pPr>
      <w:r>
        <w:t>Pointing up</w:t>
      </w:r>
    </w:p>
    <w:p w:rsidR="00655DD6" w:rsidRDefault="00655DD6" w:rsidP="00347C3C">
      <w:r>
        <w:t>EBC presents the coolest design in the market and also ha</w:t>
      </w:r>
      <w:r w:rsidR="003436C4">
        <w:t>s</w:t>
      </w:r>
      <w:r>
        <w:t xml:space="preserve"> the most demanding and work efficient and durable need. This specification brings two rotor</w:t>
      </w:r>
      <w:r w:rsidR="003436C4">
        <w:t>s</w:t>
      </w:r>
      <w:r>
        <w:t xml:space="preserve"> only precisely the front ones and as you can see the outer radius is about 12.55 inches and 1.10 inches thick.</w:t>
      </w:r>
      <w:r w:rsidR="003E559D">
        <w:t xml:space="preserve"> The rotors are designed vented.</w:t>
      </w:r>
    </w:p>
    <w:p w:rsidR="009974D0" w:rsidRDefault="00655DD6" w:rsidP="00347C3C">
      <w:r>
        <w:lastRenderedPageBreak/>
        <w:t xml:space="preserve">The whole plate is black zinc plated, some describe as </w:t>
      </w:r>
      <w:proofErr w:type="spellStart"/>
      <w:r>
        <w:t>Geomet</w:t>
      </w:r>
      <w:proofErr w:type="spellEnd"/>
      <w:r>
        <w:t xml:space="preserve"> coated for performance that can be swifter than the regular ones. Well</w:t>
      </w:r>
      <w:r w:rsidR="003436C4">
        <w:t>,</w:t>
      </w:r>
      <w:r>
        <w:t xml:space="preserve"> dimples and slotted rotor with a directional edge end enables you to have the minimum dust problems.</w:t>
      </w:r>
    </w:p>
    <w:p w:rsidR="00655DD6" w:rsidRDefault="00655DD6" w:rsidP="00347C3C">
      <w:r>
        <w:t xml:space="preserve"> So basically you get no disturbance in the inner portion of you</w:t>
      </w:r>
      <w:r w:rsidR="003436C4">
        <w:t>r</w:t>
      </w:r>
      <w:r>
        <w:t xml:space="preserve"> brake system for the rotor having this spectacular design.</w:t>
      </w:r>
    </w:p>
    <w:p w:rsidR="005254C5" w:rsidRDefault="00655DD6" w:rsidP="00347C3C">
      <w:r>
        <w:t xml:space="preserve">There </w:t>
      </w:r>
      <w:r w:rsidR="003436C4">
        <w:t>are</w:t>
      </w:r>
      <w:r>
        <w:t xml:space="preserve"> no additional components inclusive with the pack, comes with just a pair of circular plates. You can operate this with your stored brake pads. Resists heat and dissipates it fast. Cools faster more likely 200F </w:t>
      </w:r>
      <w:r w:rsidR="005254C5">
        <w:t>other than other options. Seemingly a proper choice for your F-150s, SUVs, trucks</w:t>
      </w:r>
      <w:r w:rsidR="003436C4">
        <w:t>,</w:t>
      </w:r>
      <w:r w:rsidR="005254C5">
        <w:t xml:space="preserve"> and any sport cars. </w:t>
      </w:r>
    </w:p>
    <w:p w:rsidR="00347C3C" w:rsidRDefault="005254C5" w:rsidP="005254C5">
      <w:pPr>
        <w:pStyle w:val="Heading4"/>
      </w:pPr>
      <w:r>
        <w:t>Pointing down</w:t>
      </w:r>
    </w:p>
    <w:p w:rsidR="005254C5" w:rsidRDefault="005254C5" w:rsidP="005254C5">
      <w:pPr>
        <w:pStyle w:val="ListParagraph"/>
        <w:numPr>
          <w:ilvl w:val="0"/>
          <w:numId w:val="5"/>
        </w:numPr>
      </w:pPr>
      <w:r>
        <w:t>Might warp fast</w:t>
      </w:r>
    </w:p>
    <w:p w:rsidR="005254C5" w:rsidRDefault="005254C5" w:rsidP="005254C5">
      <w:pPr>
        <w:pStyle w:val="ListParagraph"/>
        <w:numPr>
          <w:ilvl w:val="0"/>
          <w:numId w:val="5"/>
        </w:numPr>
      </w:pPr>
      <w:r>
        <w:t>Creates noise</w:t>
      </w:r>
    </w:p>
    <w:p w:rsidR="005254C5" w:rsidRDefault="005254C5" w:rsidP="005254C5">
      <w:pPr>
        <w:pStyle w:val="ListParagraph"/>
        <w:numPr>
          <w:ilvl w:val="0"/>
          <w:numId w:val="5"/>
        </w:numPr>
      </w:pPr>
      <w:r>
        <w:t>Gives bump rides</w:t>
      </w:r>
    </w:p>
    <w:p w:rsidR="005254C5" w:rsidRDefault="00864836" w:rsidP="005254C5">
      <w:hyperlink r:id="rId8" w:history="1">
        <w:r w:rsidR="00554458">
          <w:rPr>
            <w:rStyle w:val="Hyperlink"/>
          </w:rPr>
          <w:t>https://www.amazon.com/EBC-Brakes-GD7237-Dimpled-Slotted/dp/B001C92X3U</w:t>
        </w:r>
      </w:hyperlink>
    </w:p>
    <w:p w:rsidR="00554458" w:rsidRDefault="00E672EF" w:rsidP="00E672EF">
      <w:pPr>
        <w:pStyle w:val="Heading3"/>
        <w:numPr>
          <w:ilvl w:val="0"/>
          <w:numId w:val="1"/>
        </w:numPr>
      </w:pPr>
      <w:r w:rsidRPr="00E672EF">
        <w:t xml:space="preserve"> Power Stop KC1970-36 Z36 Truck &amp; Tow Front Caliper Kit</w:t>
      </w:r>
    </w:p>
    <w:p w:rsidR="00E672EF" w:rsidRDefault="00E672EF" w:rsidP="00E672EF">
      <w:pPr>
        <w:pStyle w:val="Heading4"/>
      </w:pPr>
      <w:r>
        <w:t>Pointing up</w:t>
      </w:r>
    </w:p>
    <w:p w:rsidR="00E672EF" w:rsidRDefault="003E559D" w:rsidP="00E672EF">
      <w:r>
        <w:t xml:space="preserve">Power stop’s this kit is just a full-fledged pack for redesigning your brake systems. The kit includes </w:t>
      </w:r>
      <w:r w:rsidR="00F77100">
        <w:t xml:space="preserve">a pair of </w:t>
      </w:r>
      <w:r>
        <w:t xml:space="preserve">front </w:t>
      </w:r>
      <w:r w:rsidR="00F77100">
        <w:t>rotor</w:t>
      </w:r>
      <w:r w:rsidR="003436C4">
        <w:t>s</w:t>
      </w:r>
      <w:r w:rsidR="00F77100">
        <w:t xml:space="preserve"> with necessary brake pads, quality lubricant</w:t>
      </w:r>
      <w:r w:rsidR="003436C4">
        <w:t>s,</w:t>
      </w:r>
      <w:r w:rsidR="00F77100">
        <w:t xml:space="preserve"> and necessary installation hardware. And pair of Red powder-coated calipers come with a drumroll.</w:t>
      </w:r>
    </w:p>
    <w:p w:rsidR="00F77100" w:rsidRDefault="00F77100" w:rsidP="00E672EF">
      <w:r>
        <w:t>In usual kits calipers are not inclusive, but a proper pack is that which has its all possible fits altogether. The front rotor diameter is 11.61 inches and 1.280 inches thick. Silver zinc plated discs are for high performance and the rotor is vented. The drilled and slotted portions make the plates reduce heat faster and you get faster results.</w:t>
      </w:r>
    </w:p>
    <w:p w:rsidR="00F77100" w:rsidRDefault="00F77100" w:rsidP="00E672EF">
      <w:r>
        <w:t>Brake pads are carbon fibered ceramic made and fit nicely in six lug wheels. These can easily show rigid results of towing high loads, mountain ridings, and heavy</w:t>
      </w:r>
      <w:r w:rsidR="003436C4">
        <w:t>-</w:t>
      </w:r>
      <w:r>
        <w:t>duty load carriage. The pads are so good that they assure the dust</w:t>
      </w:r>
      <w:r w:rsidR="003436C4">
        <w:t>-</w:t>
      </w:r>
      <w:r>
        <w:t>free environment for the rotors. Also</w:t>
      </w:r>
      <w:r w:rsidR="003436C4">
        <w:t>,</w:t>
      </w:r>
      <w:r>
        <w:t xml:space="preserve"> the rotors are slotted which helps the pad’s work effectively.</w:t>
      </w:r>
    </w:p>
    <w:p w:rsidR="00F77100" w:rsidRDefault="00F77100" w:rsidP="00E672EF">
      <w:r>
        <w:t>They ensure a good period of warranty and also comes with a mo</w:t>
      </w:r>
      <w:r w:rsidR="003436C4">
        <w:t>t</w:t>
      </w:r>
      <w:r>
        <w:t>to “don’t just stop, POWER stop”, which implies more or less their confiden</w:t>
      </w:r>
      <w:r w:rsidR="00116B2B">
        <w:t>ce of work effectiveness.</w:t>
      </w:r>
    </w:p>
    <w:p w:rsidR="00116B2B" w:rsidRDefault="00116B2B" w:rsidP="00912BAC">
      <w:pPr>
        <w:pStyle w:val="Heading4"/>
      </w:pPr>
      <w:r>
        <w:lastRenderedPageBreak/>
        <w:t>Pointing down</w:t>
      </w:r>
    </w:p>
    <w:p w:rsidR="00C276E1" w:rsidRDefault="00C276E1" w:rsidP="00116B2B">
      <w:pPr>
        <w:pStyle w:val="ListParagraph"/>
        <w:numPr>
          <w:ilvl w:val="0"/>
          <w:numId w:val="6"/>
        </w:numPr>
      </w:pPr>
      <w:r>
        <w:t>Rotors have issues of fast deforming</w:t>
      </w:r>
    </w:p>
    <w:p w:rsidR="00C276E1" w:rsidRDefault="00C276E1" w:rsidP="00116B2B">
      <w:pPr>
        <w:pStyle w:val="ListParagraph"/>
        <w:numPr>
          <w:ilvl w:val="0"/>
          <w:numId w:val="6"/>
        </w:numPr>
      </w:pPr>
      <w:r>
        <w:t>Bumpy finishing</w:t>
      </w:r>
    </w:p>
    <w:p w:rsidR="00C276E1" w:rsidRDefault="00864836" w:rsidP="00C276E1">
      <w:hyperlink r:id="rId9" w:history="1">
        <w:r w:rsidR="004329B7">
          <w:rPr>
            <w:rStyle w:val="Hyperlink"/>
          </w:rPr>
          <w:t>https://www.amazon.com/dp/B00KT5CLUI</w:t>
        </w:r>
      </w:hyperlink>
    </w:p>
    <w:p w:rsidR="00C4100B" w:rsidRDefault="00C45F26" w:rsidP="00C45F26">
      <w:pPr>
        <w:pStyle w:val="Heading2"/>
      </w:pPr>
      <w:r>
        <w:t>FAQs</w:t>
      </w:r>
    </w:p>
    <w:p w:rsidR="00C45F26" w:rsidRDefault="00C45F26" w:rsidP="00C45F26">
      <w:r>
        <w:t>Are there any differences between the front and rear rotors?</w:t>
      </w:r>
    </w:p>
    <w:p w:rsidR="00C45F26" w:rsidRDefault="00C45F26" w:rsidP="00C45F26">
      <w:r>
        <w:t xml:space="preserve">Yes, there is. The construction style is similar but the fronts are heavier and have more radius than rears. Fronts work as stopper mainly and the rears precisely do the stabilization works. So yes the main heavy work </w:t>
      </w:r>
      <w:r w:rsidR="003436C4">
        <w:t>ha</w:t>
      </w:r>
      <w:r>
        <w:t>s relied on the front so both are different.</w:t>
      </w:r>
    </w:p>
    <w:p w:rsidR="00C45F26" w:rsidRDefault="00C45F26" w:rsidP="00C45F26"/>
    <w:p w:rsidR="00C45F26" w:rsidRDefault="00C45F26" w:rsidP="00C45F26">
      <w:r>
        <w:t>How will I know if my brake pads need to be changed?</w:t>
      </w:r>
    </w:p>
    <w:p w:rsidR="00C45F26" w:rsidRDefault="00C45F26" w:rsidP="00C45F26">
      <w:r>
        <w:t>You see, the brake pads are of fiber material</w:t>
      </w:r>
      <w:r w:rsidR="003436C4">
        <w:t>,</w:t>
      </w:r>
      <w:r>
        <w:t xml:space="preserve"> and wearing depends according to the rotor categories. The modern pads ha</w:t>
      </w:r>
      <w:r w:rsidR="003436C4">
        <w:t>ve</w:t>
      </w:r>
      <w:r>
        <w:t xml:space="preserve"> an extension of </w:t>
      </w:r>
      <w:r w:rsidR="003436C4">
        <w:t xml:space="preserve">a </w:t>
      </w:r>
      <w:r>
        <w:t>metal notch in the fiber corner. So when the layer of the pad is nil enough the rotor and the notch collide and create noises. And you know then when to alter.</w:t>
      </w:r>
    </w:p>
    <w:p w:rsidR="00C45F26" w:rsidRDefault="00C45F26" w:rsidP="00C45F26">
      <w:r>
        <w:t>Plain rotors or hybrids?</w:t>
      </w:r>
    </w:p>
    <w:p w:rsidR="009974D0" w:rsidRDefault="00C45F26" w:rsidP="00C45F26">
      <w:r>
        <w:t xml:space="preserve">This simply depends on </w:t>
      </w:r>
      <w:r w:rsidR="003436C4">
        <w:t xml:space="preserve">the </w:t>
      </w:r>
      <w:r>
        <w:t xml:space="preserve">consumer. If you want longer durability and working capability, the plains are </w:t>
      </w:r>
      <w:r w:rsidR="003436C4">
        <w:t xml:space="preserve">the </w:t>
      </w:r>
      <w:r>
        <w:t xml:space="preserve">right choice. They don’t have </w:t>
      </w:r>
      <w:r w:rsidR="003436C4">
        <w:t xml:space="preserve">a </w:t>
      </w:r>
      <w:r>
        <w:t>cross drill which helps run out the pads fast. So pads long and less alter is required.</w:t>
      </w:r>
    </w:p>
    <w:p w:rsidR="00C45F26" w:rsidRDefault="00C45F26" w:rsidP="00C45F26">
      <w:r>
        <w:t xml:space="preserve">Again the hybrids are for fast and better performance. So even if you need to keep on changing pads, yet you’re getting </w:t>
      </w:r>
      <w:r w:rsidR="003436C4">
        <w:t xml:space="preserve">the </w:t>
      </w:r>
      <w:r>
        <w:t>most level of outcomes.</w:t>
      </w:r>
    </w:p>
    <w:p w:rsidR="00576544" w:rsidRDefault="00576544" w:rsidP="00576544">
      <w:pPr>
        <w:pStyle w:val="Heading2"/>
      </w:pPr>
      <w:r>
        <w:t>Conclusion</w:t>
      </w:r>
    </w:p>
    <w:p w:rsidR="003B5D38" w:rsidRDefault="00576544" w:rsidP="00C45F26">
      <w:r>
        <w:t xml:space="preserve">It is not a </w:t>
      </w:r>
      <w:r w:rsidR="003B5D38">
        <w:t>one snap work to find out the best brake rotors for towing when you see there are multipl</w:t>
      </w:r>
      <w:r w:rsidR="003436C4">
        <w:t>y</w:t>
      </w:r>
      <w:r w:rsidR="003B5D38">
        <w:t xml:space="preserve"> qualified competent on board. Yet the satisfactory remarks of the users ease us mostly while choosing the right one.</w:t>
      </w:r>
    </w:p>
    <w:p w:rsidR="003B5D38" w:rsidRDefault="003B5D38" w:rsidP="00C45F26">
      <w:r>
        <w:t>We would like to feature the EBC black discs. They are commended for high performances and compatible one for towing. Even though it will give a w</w:t>
      </w:r>
      <w:r w:rsidR="003436C4">
        <w:t>orn</w:t>
      </w:r>
      <w:r>
        <w:t xml:space="preserve"> effect fast still maximum bolt is what we prefer. Then the Power stop caliper kit is an all in all package for remodeling your brake appearances.</w:t>
      </w:r>
    </w:p>
    <w:p w:rsidR="003B5D38" w:rsidRDefault="003B5D38" w:rsidP="00C45F26">
      <w:r>
        <w:lastRenderedPageBreak/>
        <w:t>And lastly</w:t>
      </w:r>
      <w:r w:rsidR="003436C4">
        <w:t>,</w:t>
      </w:r>
      <w:r>
        <w:t xml:space="preserve"> the </w:t>
      </w:r>
      <w:proofErr w:type="spellStart"/>
      <w:r>
        <w:t>ACDelcos</w:t>
      </w:r>
      <w:proofErr w:type="spellEnd"/>
      <w:r>
        <w:t xml:space="preserve"> plain surfaced discs are for longer usage without pains of rust and weary pads. Might not output like the dimpled and slotted ones but will run with you a long time. So lastly you need to be affirmative enough for selecting your best buy.</w:t>
      </w:r>
    </w:p>
    <w:p w:rsidR="003B5D38" w:rsidRDefault="003B5D38" w:rsidP="003B5D38">
      <w:pPr>
        <w:pStyle w:val="Heading2"/>
      </w:pPr>
      <w:r>
        <w:t>Meta Description</w:t>
      </w:r>
    </w:p>
    <w:p w:rsidR="003B5D38" w:rsidRPr="003B5D38" w:rsidRDefault="006179A0" w:rsidP="003B5D38">
      <w:r>
        <w:t xml:space="preserve">Having </w:t>
      </w:r>
      <w:r w:rsidR="003436C4">
        <w:t xml:space="preserve">a </w:t>
      </w:r>
      <w:r>
        <w:t xml:space="preserve">hard time dealing with </w:t>
      </w:r>
      <w:r w:rsidR="003436C4">
        <w:t xml:space="preserve">the </w:t>
      </w:r>
      <w:r w:rsidR="00DB3050">
        <w:t>odd motion of your brake rotors? Switch with the best brake rotors for towing and make an end to bumpy sto</w:t>
      </w:r>
      <w:r w:rsidR="003436C4">
        <w:t>p</w:t>
      </w:r>
      <w:r w:rsidR="00DB3050">
        <w:t>pages!</w:t>
      </w:r>
    </w:p>
    <w:p w:rsidR="00C45F26" w:rsidRPr="00C45F26" w:rsidRDefault="003B5D38" w:rsidP="00C45F26">
      <w:r>
        <w:t xml:space="preserve">   </w:t>
      </w:r>
    </w:p>
    <w:p w:rsidR="00C45F26" w:rsidRPr="00116B2B" w:rsidRDefault="00C45F26" w:rsidP="00C276E1"/>
    <w:sectPr w:rsidR="00C45F26" w:rsidRPr="00116B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51C19"/>
    <w:multiLevelType w:val="hybridMultilevel"/>
    <w:tmpl w:val="495A8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024CE2"/>
    <w:multiLevelType w:val="hybridMultilevel"/>
    <w:tmpl w:val="8EE2F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F185C"/>
    <w:multiLevelType w:val="hybridMultilevel"/>
    <w:tmpl w:val="93DCC2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99483D"/>
    <w:multiLevelType w:val="hybridMultilevel"/>
    <w:tmpl w:val="15F6B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863675"/>
    <w:multiLevelType w:val="hybridMultilevel"/>
    <w:tmpl w:val="CD165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C707E8"/>
    <w:multiLevelType w:val="hybridMultilevel"/>
    <w:tmpl w:val="18446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MzUxNjMztbQ0MTRX0lEKTi0uzszPAykwrgUAk90JLCwAAAA="/>
  </w:docVars>
  <w:rsids>
    <w:rsidRoot w:val="00266E90"/>
    <w:rsid w:val="001036F1"/>
    <w:rsid w:val="00116B2B"/>
    <w:rsid w:val="001274F5"/>
    <w:rsid w:val="00266E90"/>
    <w:rsid w:val="002C7307"/>
    <w:rsid w:val="00300872"/>
    <w:rsid w:val="0033452B"/>
    <w:rsid w:val="003436C4"/>
    <w:rsid w:val="00347C3C"/>
    <w:rsid w:val="003B5D38"/>
    <w:rsid w:val="003C7884"/>
    <w:rsid w:val="003E559D"/>
    <w:rsid w:val="00422DD0"/>
    <w:rsid w:val="004329B7"/>
    <w:rsid w:val="005254C5"/>
    <w:rsid w:val="0053074E"/>
    <w:rsid w:val="00554458"/>
    <w:rsid w:val="00576544"/>
    <w:rsid w:val="006179A0"/>
    <w:rsid w:val="00620842"/>
    <w:rsid w:val="00655DD6"/>
    <w:rsid w:val="006E2DBA"/>
    <w:rsid w:val="006F0A5E"/>
    <w:rsid w:val="007714F7"/>
    <w:rsid w:val="008433A4"/>
    <w:rsid w:val="00864836"/>
    <w:rsid w:val="008772F9"/>
    <w:rsid w:val="00912BAC"/>
    <w:rsid w:val="00935418"/>
    <w:rsid w:val="009974D0"/>
    <w:rsid w:val="009A40AA"/>
    <w:rsid w:val="00A93428"/>
    <w:rsid w:val="00A95B02"/>
    <w:rsid w:val="00AE5D04"/>
    <w:rsid w:val="00BF26C7"/>
    <w:rsid w:val="00C276E1"/>
    <w:rsid w:val="00C40A39"/>
    <w:rsid w:val="00C4100B"/>
    <w:rsid w:val="00C45F26"/>
    <w:rsid w:val="00C60DA9"/>
    <w:rsid w:val="00D458DE"/>
    <w:rsid w:val="00D964B7"/>
    <w:rsid w:val="00DB3050"/>
    <w:rsid w:val="00DD0CD6"/>
    <w:rsid w:val="00DE389D"/>
    <w:rsid w:val="00E00306"/>
    <w:rsid w:val="00E672EF"/>
    <w:rsid w:val="00E76C5E"/>
    <w:rsid w:val="00EA4563"/>
    <w:rsid w:val="00EF5E7F"/>
    <w:rsid w:val="00F45941"/>
    <w:rsid w:val="00F771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E877C"/>
  <w15:chartTrackingRefBased/>
  <w15:docId w15:val="{5501E282-5E4D-4485-8614-8D2452C4E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character" w:customStyle="1" w:styleId="a-size-large">
    <w:name w:val="a-size-large"/>
    <w:basedOn w:val="DefaultParagraphFont"/>
    <w:rsid w:val="00DE389D"/>
  </w:style>
  <w:style w:type="paragraph" w:styleId="ListParagraph">
    <w:name w:val="List Paragraph"/>
    <w:basedOn w:val="Normal"/>
    <w:uiPriority w:val="34"/>
    <w:qFormat/>
    <w:rsid w:val="002C7307"/>
    <w:pPr>
      <w:ind w:left="720"/>
      <w:contextualSpacing/>
    </w:pPr>
  </w:style>
  <w:style w:type="character" w:styleId="Hyperlink">
    <w:name w:val="Hyperlink"/>
    <w:basedOn w:val="DefaultParagraphFont"/>
    <w:uiPriority w:val="99"/>
    <w:semiHidden/>
    <w:unhideWhenUsed/>
    <w:rsid w:val="00A9342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6755192">
      <w:bodyDiv w:val="1"/>
      <w:marLeft w:val="0"/>
      <w:marRight w:val="0"/>
      <w:marTop w:val="0"/>
      <w:marBottom w:val="0"/>
      <w:divBdr>
        <w:top w:val="none" w:sz="0" w:space="0" w:color="auto"/>
        <w:left w:val="none" w:sz="0" w:space="0" w:color="auto"/>
        <w:bottom w:val="none" w:sz="0" w:space="0" w:color="auto"/>
        <w:right w:val="none" w:sz="0" w:space="0" w:color="auto"/>
      </w:divBdr>
    </w:div>
    <w:div w:id="1455909746">
      <w:bodyDiv w:val="1"/>
      <w:marLeft w:val="0"/>
      <w:marRight w:val="0"/>
      <w:marTop w:val="0"/>
      <w:marBottom w:val="0"/>
      <w:divBdr>
        <w:top w:val="none" w:sz="0" w:space="0" w:color="auto"/>
        <w:left w:val="none" w:sz="0" w:space="0" w:color="auto"/>
        <w:bottom w:val="none" w:sz="0" w:space="0" w:color="auto"/>
        <w:right w:val="none" w:sz="0" w:space="0" w:color="auto"/>
      </w:divBdr>
    </w:div>
    <w:div w:id="1539244721">
      <w:bodyDiv w:val="1"/>
      <w:marLeft w:val="0"/>
      <w:marRight w:val="0"/>
      <w:marTop w:val="0"/>
      <w:marBottom w:val="0"/>
      <w:divBdr>
        <w:top w:val="none" w:sz="0" w:space="0" w:color="auto"/>
        <w:left w:val="none" w:sz="0" w:space="0" w:color="auto"/>
        <w:bottom w:val="none" w:sz="0" w:space="0" w:color="auto"/>
        <w:right w:val="none" w:sz="0" w:space="0" w:color="auto"/>
      </w:divBdr>
    </w:div>
    <w:div w:id="177355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EBC-Brakes-GD7237-Dimpled-Slotted/dp/B001C92X3U" TargetMode="External"/><Relationship Id="rId3" Type="http://schemas.openxmlformats.org/officeDocument/2006/relationships/settings" Target="settings.xml"/><Relationship Id="rId7" Type="http://schemas.openxmlformats.org/officeDocument/2006/relationships/hyperlink" Target="https://www.amazon.com/dp/B00JSDGD9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dp/B003YMRNTC" TargetMode="External"/><Relationship Id="rId11" Type="http://schemas.openxmlformats.org/officeDocument/2006/relationships/theme" Target="theme/theme1.xml"/><Relationship Id="rId5" Type="http://schemas.openxmlformats.org/officeDocument/2006/relationships/hyperlink" Target="https://www.amazon.com/gp/product/B00JSDGUK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mazon.com/dp/B00KT5CLU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4</TotalTime>
  <Pages>6</Pages>
  <Words>1535</Words>
  <Characters>87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34</cp:revision>
  <dcterms:created xsi:type="dcterms:W3CDTF">2020-07-16T09:30:00Z</dcterms:created>
  <dcterms:modified xsi:type="dcterms:W3CDTF">2020-07-21T14:20:00Z</dcterms:modified>
</cp:coreProperties>
</file>